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F5668FF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6D60D8">
        <w:rPr>
          <w:sz w:val="24"/>
          <w:szCs w:val="24"/>
          <w:lang w:val="en-GB"/>
        </w:rPr>
        <w:t>Oklahom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B6437C2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6D60D8">
        <w:rPr>
          <w:sz w:val="24"/>
          <w:szCs w:val="24"/>
        </w:rPr>
        <w:t>5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356C4E" w14:textId="77777777" w:rsidR="0017456B" w:rsidRDefault="0017456B" w:rsidP="00CB37D9">
      <w:pPr>
        <w:spacing w:after="0" w:line="240" w:lineRule="auto"/>
      </w:pPr>
      <w:r>
        <w:separator/>
      </w:r>
    </w:p>
  </w:endnote>
  <w:endnote w:type="continuationSeparator" w:id="0">
    <w:p w14:paraId="74D62816" w14:textId="77777777" w:rsidR="0017456B" w:rsidRDefault="0017456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3538DD" w14:textId="77777777" w:rsidR="007F3E58" w:rsidRDefault="007F3E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CC064A7" w:rsidR="00CB37D9" w:rsidRPr="007F3E58" w:rsidRDefault="00CB37D9" w:rsidP="007F3E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C648F" w14:textId="77777777" w:rsidR="007F3E58" w:rsidRDefault="007F3E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69C21" w14:textId="77777777" w:rsidR="0017456B" w:rsidRDefault="0017456B" w:rsidP="00CB37D9">
      <w:pPr>
        <w:spacing w:after="0" w:line="240" w:lineRule="auto"/>
      </w:pPr>
      <w:r>
        <w:separator/>
      </w:r>
    </w:p>
  </w:footnote>
  <w:footnote w:type="continuationSeparator" w:id="0">
    <w:p w14:paraId="115F172E" w14:textId="77777777" w:rsidR="0017456B" w:rsidRDefault="0017456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17C99" w14:textId="77777777" w:rsidR="007F3E58" w:rsidRDefault="007F3E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8722091" w:rsidR="00AD6FC0" w:rsidRPr="007F3E58" w:rsidRDefault="00AD6FC0" w:rsidP="007F3E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E9DC8" w14:textId="77777777" w:rsidR="007F3E58" w:rsidRDefault="007F3E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7456B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7F3E58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